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3859F" w14:textId="1E2157BF" w:rsidR="0007672D" w:rsidRDefault="00892114" w:rsidP="00A65ACF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COMPANY</w:t>
      </w:r>
      <w:r w:rsidR="00A65ACF" w:rsidRPr="00A65ACF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</w:t>
      </w:r>
      <w:r w:rsidR="002C3652">
        <w:rPr>
          <w:rFonts w:ascii="Times New Roman" w:hAnsi="Times New Roman" w:cs="Times New Roman"/>
          <w:b/>
          <w:bCs/>
          <w:sz w:val="40"/>
          <w:szCs w:val="40"/>
          <w:u w:val="single"/>
        </w:rPr>
        <w:t>COMPLAINT</w:t>
      </w:r>
      <w:r w:rsidR="00A65ACF" w:rsidRPr="00A65ACF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FORM</w:t>
      </w:r>
    </w:p>
    <w:p w14:paraId="459D83F7" w14:textId="77777777" w:rsidR="00A65ACF" w:rsidRPr="00A65ACF" w:rsidRDefault="00A65ACF" w:rsidP="00A65AC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986F94" w14:textId="051E785E" w:rsidR="00A65ACF" w:rsidRDefault="00A65ACF" w:rsidP="00AF58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</w:p>
    <w:p w14:paraId="272EBEB2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This form is to assist you in making a complaint to our organisation.</w:t>
      </w:r>
    </w:p>
    <w:p w14:paraId="475680AA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All persons wishing to make a complaint can speak with the Manager or staff member of choice or</w:t>
      </w:r>
    </w:p>
    <w:p w14:paraId="5C92D6F8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choose to complete this form.</w:t>
      </w:r>
    </w:p>
    <w:p w14:paraId="084DC070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All information is strictly confidential.</w:t>
      </w:r>
    </w:p>
    <w:p w14:paraId="29DC4216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If you feel unsure about anything or would like help to complete this form, please speak to the</w:t>
      </w:r>
    </w:p>
    <w:p w14:paraId="01DFFEB8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Administration Officer.</w:t>
      </w:r>
    </w:p>
    <w:p w14:paraId="093B7937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We encourage you to make your complaint in writing. Please allow a maximum of ten (10) days</w:t>
      </w:r>
    </w:p>
    <w:p w14:paraId="64B39F3C" w14:textId="7F38E021" w:rsidR="00A65ACF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for a response.</w:t>
      </w:r>
    </w:p>
    <w:p w14:paraId="43FB41C8" w14:textId="77777777" w:rsidR="002C3652" w:rsidRDefault="002C3652" w:rsidP="002C3652">
      <w:pPr>
        <w:rPr>
          <w:rFonts w:ascii="Times New Roman" w:hAnsi="Times New Roman" w:cs="Times New Roman"/>
        </w:rPr>
      </w:pPr>
    </w:p>
    <w:p w14:paraId="4A8E5797" w14:textId="51C31060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Personal Details:</w:t>
      </w:r>
      <w:r w:rsidRPr="002C3652">
        <w:rPr>
          <w:rFonts w:ascii="ArialMT" w:hAnsi="ArialMT" w:cs="ArialMT"/>
        </w:rPr>
        <w:t xml:space="preserve"> </w:t>
      </w:r>
    </w:p>
    <w:p w14:paraId="43580885" w14:textId="7777777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77B79AF" w14:textId="1BAEC78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The information provided will be used to contact you. Only provide the contact details that you wish to be contacted on.</w:t>
      </w:r>
    </w:p>
    <w:p w14:paraId="1B294AC1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E5713B2" w14:textId="77777777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Name: Mr/Mrs/Miss/Ms __________________________________________________________</w:t>
      </w:r>
    </w:p>
    <w:p w14:paraId="4D9B6DA7" w14:textId="5C5717F6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Postal Address: ______________________________________________ Postcode: ________</w:t>
      </w:r>
      <w:r>
        <w:rPr>
          <w:rFonts w:ascii="Times New Roman" w:hAnsi="Times New Roman" w:cs="Times New Roman"/>
        </w:rPr>
        <w:t>___</w:t>
      </w:r>
    </w:p>
    <w:p w14:paraId="5ECA7F46" w14:textId="143F18CE" w:rsidR="002C3652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Email: ________________________________________________________________________</w:t>
      </w:r>
      <w:r>
        <w:rPr>
          <w:rFonts w:ascii="Times New Roman" w:hAnsi="Times New Roman" w:cs="Times New Roman"/>
        </w:rPr>
        <w:t>_</w:t>
      </w:r>
    </w:p>
    <w:p w14:paraId="25711223" w14:textId="254BBBD7" w:rsidR="00A65ACF" w:rsidRPr="002C3652" w:rsidRDefault="002C3652" w:rsidP="002C3652">
      <w:pPr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Phone No: _____________________</w:t>
      </w:r>
      <w:r>
        <w:rPr>
          <w:rFonts w:ascii="Times New Roman" w:hAnsi="Times New Roman" w:cs="Times New Roman"/>
        </w:rPr>
        <w:t>_____</w:t>
      </w:r>
      <w:r w:rsidRPr="002C3652">
        <w:rPr>
          <w:rFonts w:ascii="Times New Roman" w:hAnsi="Times New Roman" w:cs="Times New Roman"/>
        </w:rPr>
        <w:t>__ Mobile: ___________________________________</w:t>
      </w:r>
    </w:p>
    <w:p w14:paraId="110B1EA5" w14:textId="77777777" w:rsidR="002C3652" w:rsidRDefault="002C3652" w:rsidP="00A65ACF">
      <w:pPr>
        <w:rPr>
          <w:rFonts w:ascii="Times New Roman" w:hAnsi="Times New Roman" w:cs="Times New Roman"/>
          <w:sz w:val="24"/>
          <w:szCs w:val="24"/>
        </w:rPr>
      </w:pPr>
    </w:p>
    <w:p w14:paraId="6766923B" w14:textId="55D30703" w:rsidR="00112871" w:rsidRDefault="00112871" w:rsidP="0011287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re you making this complaint or on behalf of someone else:</w:t>
      </w:r>
      <w:r w:rsidRPr="002C3652">
        <w:rPr>
          <w:rFonts w:ascii="ArialMT" w:hAnsi="ArialMT" w:cs="ArialMT"/>
        </w:rPr>
        <w:t xml:space="preserve"> </w:t>
      </w:r>
    </w:p>
    <w:p w14:paraId="6504D93E" w14:textId="77777777" w:rsidR="00112871" w:rsidRDefault="00112871" w:rsidP="0011287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36D1180" w14:textId="3260F23E" w:rsidR="00112871" w:rsidRDefault="00112871" w:rsidP="001128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rself:</w:t>
      </w:r>
    </w:p>
    <w:p w14:paraId="686E6CAA" w14:textId="53A34064" w:rsidR="00112871" w:rsidRDefault="00112871" w:rsidP="001128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one Else:</w:t>
      </w:r>
    </w:p>
    <w:p w14:paraId="1BB18AEF" w14:textId="77777777" w:rsidR="00112871" w:rsidRDefault="00112871" w:rsidP="001128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es this person consent for you to lodge this complaint:  Yes / No</w:t>
      </w:r>
    </w:p>
    <w:p w14:paraId="0AE24D97" w14:textId="6CCA7304" w:rsidR="00112871" w:rsidRDefault="00112871" w:rsidP="001128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ther Person Name: </w:t>
      </w:r>
    </w:p>
    <w:p w14:paraId="22014B2B" w14:textId="72066F8A" w:rsidR="00112871" w:rsidRDefault="00112871" w:rsidP="001128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Person Address:</w:t>
      </w:r>
    </w:p>
    <w:p w14:paraId="0DB7172A" w14:textId="2F9F55C2" w:rsidR="00112871" w:rsidRDefault="00112871" w:rsidP="001128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Person’s Phone Number</w:t>
      </w:r>
    </w:p>
    <w:p w14:paraId="21EEBCD8" w14:textId="06D137B9" w:rsidR="00112871" w:rsidRDefault="00112871" w:rsidP="001128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Persons Email:</w:t>
      </w:r>
    </w:p>
    <w:p w14:paraId="47993A9D" w14:textId="47F8827E" w:rsidR="00112871" w:rsidRDefault="00112871" w:rsidP="001128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es this person consent for you to lodge this complaint:  Yes / No</w:t>
      </w:r>
    </w:p>
    <w:p w14:paraId="6C53D6DB" w14:textId="77777777" w:rsidR="00112871" w:rsidRDefault="00112871" w:rsidP="00A65ACF">
      <w:pPr>
        <w:rPr>
          <w:rFonts w:ascii="Times New Roman" w:hAnsi="Times New Roman" w:cs="Times New Roman"/>
          <w:sz w:val="24"/>
          <w:szCs w:val="24"/>
        </w:rPr>
      </w:pPr>
    </w:p>
    <w:p w14:paraId="071AF260" w14:textId="18C6618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C3652">
        <w:rPr>
          <w:rFonts w:ascii="Times New Roman" w:hAnsi="Times New Roman" w:cs="Times New Roman"/>
          <w:sz w:val="24"/>
          <w:szCs w:val="24"/>
          <w:u w:val="single"/>
        </w:rPr>
        <w:t>Have you lodged a complaint with our organisation before?</w:t>
      </w:r>
    </w:p>
    <w:p w14:paraId="0D982A79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5BDFBF5" w14:textId="40BECFBB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>ES</w:t>
      </w:r>
      <w:r w:rsidRPr="002C3652">
        <w:rPr>
          <w:rFonts w:ascii="Times New Roman" w:hAnsi="Times New Roman" w:cs="Times New Roman"/>
        </w:rPr>
        <w:t xml:space="preserve"> </w:t>
      </w:r>
      <w:r w:rsidRPr="002C3652"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ab/>
      </w:r>
    </w:p>
    <w:p w14:paraId="2FD11003" w14:textId="1BD35BE6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If yes, was the matter resolved? __________________________________________</w:t>
      </w:r>
      <w:r>
        <w:rPr>
          <w:rFonts w:ascii="Times New Roman" w:hAnsi="Times New Roman" w:cs="Times New Roman"/>
        </w:rPr>
        <w:t>______________</w:t>
      </w:r>
    </w:p>
    <w:p w14:paraId="0710562B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469EC9E7" w14:textId="2FD526B3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2C3652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O</w:t>
      </w:r>
      <w:r w:rsidRPr="002C3652">
        <w:rPr>
          <w:rFonts w:ascii="Times New Roman" w:hAnsi="Times New Roman" w:cs="Times New Roman"/>
        </w:rPr>
        <w:t xml:space="preserve"> </w:t>
      </w:r>
      <w:r w:rsidRPr="002C3652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3AD2B8B0" w14:textId="7CFC545C" w:rsidR="002C3652" w:rsidRPr="002C3652" w:rsidRDefault="002C3652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 xml:space="preserve">Comments: </w:t>
      </w:r>
    </w:p>
    <w:p w14:paraId="410407BD" w14:textId="466C583F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5824559" w14:textId="31AB46B8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2C4BD17" w14:textId="2096D055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4C31077" w14:textId="5A5B78ED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23AF1D2" w14:textId="2A5BB0F9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AA11654" w14:textId="30E26524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84EDAA2" w14:textId="042680C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426F296" w14:textId="75354958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84BA18B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4367811" w14:textId="79CDC8EF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C3652">
        <w:rPr>
          <w:rFonts w:ascii="Times New Roman" w:hAnsi="Times New Roman" w:cs="Times New Roman"/>
          <w:sz w:val="24"/>
          <w:szCs w:val="24"/>
          <w:u w:val="single"/>
        </w:rPr>
        <w:t>Is there someone else (legal representative or support person) that you would like involved in making this complaint?</w:t>
      </w:r>
    </w:p>
    <w:p w14:paraId="4CE0A2BB" w14:textId="7777777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9F76B0C" w14:textId="1F3A5DA6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YES </w:t>
      </w:r>
      <w:r>
        <w:rPr>
          <w:rFonts w:ascii="ArialMT" w:hAnsi="ArialMT" w:cs="ArialMT"/>
        </w:rPr>
        <w:tab/>
      </w:r>
      <w:r>
        <w:rPr>
          <w:rFonts w:ascii="ArialMT" w:hAnsi="ArialMT" w:cs="ArialMT"/>
        </w:rPr>
        <w:tab/>
        <w:t>NO</w:t>
      </w:r>
    </w:p>
    <w:p w14:paraId="1D275AC3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188155F8" w14:textId="05262B24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 xml:space="preserve">If yes, what is the name of legal representative/support </w:t>
      </w:r>
      <w:proofErr w:type="gramStart"/>
      <w:r w:rsidRPr="002C3652">
        <w:rPr>
          <w:rFonts w:ascii="Times New Roman" w:hAnsi="Times New Roman" w:cs="Times New Roman"/>
        </w:rPr>
        <w:t>person?_</w:t>
      </w:r>
      <w:proofErr w:type="gramEnd"/>
      <w:r w:rsidRPr="002C3652">
        <w:rPr>
          <w:rFonts w:ascii="Times New Roman" w:hAnsi="Times New Roman" w:cs="Times New Roman"/>
        </w:rPr>
        <w:t>______________________</w:t>
      </w:r>
    </w:p>
    <w:p w14:paraId="700C7C76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4CBCF0E" w14:textId="504BDB80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Postal Address ________________________________________________________________</w:t>
      </w:r>
    </w:p>
    <w:p w14:paraId="09309FF6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9D31C43" w14:textId="1BEDC1D0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Phone: ______________________ E-Mail: _________________________________________</w:t>
      </w:r>
    </w:p>
    <w:p w14:paraId="0B310F26" w14:textId="741EDC53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EF74CD8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u w:val="single"/>
        </w:rPr>
      </w:pPr>
    </w:p>
    <w:p w14:paraId="02EFF775" w14:textId="016DBCFC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C3652">
        <w:rPr>
          <w:rFonts w:ascii="Times New Roman" w:hAnsi="Times New Roman" w:cs="Times New Roman"/>
          <w:sz w:val="24"/>
          <w:szCs w:val="24"/>
          <w:u w:val="single"/>
        </w:rPr>
        <w:t xml:space="preserve">Details of the </w:t>
      </w:r>
      <w:r>
        <w:rPr>
          <w:rFonts w:ascii="Times New Roman" w:hAnsi="Times New Roman" w:cs="Times New Roman"/>
          <w:sz w:val="24"/>
          <w:szCs w:val="24"/>
          <w:u w:val="single"/>
        </w:rPr>
        <w:t>c</w:t>
      </w:r>
      <w:r w:rsidRPr="002C3652">
        <w:rPr>
          <w:rFonts w:ascii="Times New Roman" w:hAnsi="Times New Roman" w:cs="Times New Roman"/>
          <w:sz w:val="24"/>
          <w:szCs w:val="24"/>
          <w:u w:val="single"/>
        </w:rPr>
        <w:t>omplaint</w:t>
      </w:r>
    </w:p>
    <w:p w14:paraId="69F7ADF7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561EB66" w14:textId="4AF4F10F" w:rsidR="00A65ACF" w:rsidRPr="002C3652" w:rsidRDefault="002C3652" w:rsidP="002C3652">
      <w:pPr>
        <w:rPr>
          <w:rFonts w:ascii="Times New Roman" w:hAnsi="Times New Roman" w:cs="Times New Roman"/>
          <w:sz w:val="24"/>
          <w:szCs w:val="24"/>
        </w:rPr>
      </w:pPr>
      <w:r w:rsidRPr="002C3652">
        <w:rPr>
          <w:rFonts w:ascii="Times New Roman" w:hAnsi="Times New Roman" w:cs="Times New Roman"/>
        </w:rPr>
        <w:t>Is the complaint related to:</w:t>
      </w:r>
    </w:p>
    <w:p w14:paraId="2C7638E8" w14:textId="773D3FAF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Employee of the organis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</w:t>
      </w:r>
      <w:r>
        <w:rPr>
          <w:rFonts w:ascii="Times New Roman" w:hAnsi="Times New Roman" w:cs="Times New Roman"/>
        </w:rPr>
        <w:t>_____</w:t>
      </w:r>
      <w:r w:rsidRPr="002C3652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____________</w:t>
      </w:r>
    </w:p>
    <w:p w14:paraId="3DD1FC17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E71D740" w14:textId="566BFC4B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 xml:space="preserve">Volunteer of the organisation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_____________</w:t>
      </w:r>
      <w:r>
        <w:rPr>
          <w:rFonts w:ascii="Times New Roman" w:hAnsi="Times New Roman" w:cs="Times New Roman"/>
        </w:rPr>
        <w:t>_____</w:t>
      </w:r>
    </w:p>
    <w:p w14:paraId="07BAADBB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05B8A38" w14:textId="3642DA80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 xml:space="preserve">Service </w:t>
      </w:r>
      <w:r>
        <w:rPr>
          <w:rFonts w:ascii="Times New Roman" w:hAnsi="Times New Roman" w:cs="Times New Roman"/>
        </w:rPr>
        <w:t>D</w:t>
      </w:r>
      <w:r w:rsidRPr="002C3652">
        <w:rPr>
          <w:rFonts w:ascii="Times New Roman" w:hAnsi="Times New Roman" w:cs="Times New Roman"/>
        </w:rPr>
        <w:t xml:space="preserve">elivery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</w:t>
      </w:r>
      <w:r>
        <w:rPr>
          <w:rFonts w:ascii="Times New Roman" w:hAnsi="Times New Roman" w:cs="Times New Roman"/>
        </w:rPr>
        <w:t>___________________</w:t>
      </w:r>
    </w:p>
    <w:p w14:paraId="3DC53279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2D24342" w14:textId="33AEC86E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 xml:space="preserve">Facilities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___________</w:t>
      </w:r>
      <w:r>
        <w:rPr>
          <w:rFonts w:ascii="Times New Roman" w:hAnsi="Times New Roman" w:cs="Times New Roman"/>
        </w:rPr>
        <w:t>_</w:t>
      </w:r>
      <w:r w:rsidRPr="002C3652">
        <w:rPr>
          <w:rFonts w:ascii="Times New Roman" w:hAnsi="Times New Roman" w:cs="Times New Roman"/>
        </w:rPr>
        <w:t>______</w:t>
      </w:r>
    </w:p>
    <w:p w14:paraId="534BE61F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76B2EAA" w14:textId="791E3FF6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2C3652">
        <w:rPr>
          <w:rFonts w:ascii="Times New Roman" w:hAnsi="Times New Roman" w:cs="Times New Roman"/>
        </w:rPr>
        <w:t xml:space="preserve">Specific </w:t>
      </w:r>
      <w:r>
        <w:rPr>
          <w:rFonts w:ascii="Times New Roman" w:hAnsi="Times New Roman" w:cs="Times New Roman"/>
        </w:rPr>
        <w:t>I</w:t>
      </w:r>
      <w:r w:rsidRPr="002C3652">
        <w:rPr>
          <w:rFonts w:ascii="Times New Roman" w:hAnsi="Times New Roman" w:cs="Times New Roman"/>
        </w:rPr>
        <w:t xml:space="preserve">ncident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C3652">
        <w:rPr>
          <w:rFonts w:ascii="Times New Roman" w:hAnsi="Times New Roman" w:cs="Times New Roman"/>
        </w:rPr>
        <w:t>Details ________________________</w:t>
      </w:r>
      <w:r>
        <w:rPr>
          <w:rFonts w:ascii="Times New Roman" w:hAnsi="Times New Roman" w:cs="Times New Roman"/>
        </w:rPr>
        <w:t>_</w:t>
      </w:r>
      <w:r w:rsidRPr="002C3652">
        <w:rPr>
          <w:rFonts w:ascii="Times New Roman" w:hAnsi="Times New Roman" w:cs="Times New Roman"/>
        </w:rPr>
        <w:t>___________</w:t>
      </w:r>
    </w:p>
    <w:p w14:paraId="74AA10FE" w14:textId="207C1FDE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4DF4ADC" w14:textId="1547B124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A637609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DC9DB65" w14:textId="7777777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5EA295F" w14:textId="77777777" w:rsidR="002C3652" w:rsidRP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C3652">
        <w:rPr>
          <w:rFonts w:ascii="Times New Roman" w:hAnsi="Times New Roman" w:cs="Times New Roman"/>
        </w:rPr>
        <w:t>What happened?</w:t>
      </w:r>
    </w:p>
    <w:p w14:paraId="0544FAC3" w14:textId="4254D000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62F10BB" w14:textId="07E0E4D2" w:rsidR="008D313E" w:rsidRDefault="002C3652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lastRenderedPageBreak/>
        <w:t>Where</w:t>
      </w:r>
      <w:r w:rsidR="008D313E">
        <w:rPr>
          <w:rFonts w:ascii="Times New Roman" w:hAnsi="Times New Roman" w:cs="Times New Roman"/>
        </w:rPr>
        <w:t xml:space="preserve"> did</w:t>
      </w:r>
      <w:r w:rsidRPr="008D313E">
        <w:rPr>
          <w:rFonts w:ascii="Times New Roman" w:hAnsi="Times New Roman" w:cs="Times New Roman"/>
        </w:rPr>
        <w:t xml:space="preserve"> it happen?</w:t>
      </w:r>
    </w:p>
    <w:p w14:paraId="76534B3E" w14:textId="77777777" w:rsidR="00112871" w:rsidRDefault="00112871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B224068" w14:textId="77777777" w:rsidR="00112871" w:rsidRDefault="00112871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182162F" w14:textId="77777777" w:rsidR="00112871" w:rsidRDefault="00112871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A64F013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3F59678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F7C8F9E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018269C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C19B688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D3BB7D3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FDCAD9B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EC8C4BE" w14:textId="1C937F90" w:rsidR="008D313E" w:rsidRDefault="002C3652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gramStart"/>
      <w:r w:rsidRPr="008D313E">
        <w:rPr>
          <w:rFonts w:ascii="Times New Roman" w:hAnsi="Times New Roman" w:cs="Times New Roman"/>
        </w:rPr>
        <w:t>When</w:t>
      </w:r>
      <w:proofErr w:type="gramEnd"/>
      <w:r w:rsidRPr="008D313E">
        <w:rPr>
          <w:rFonts w:ascii="Times New Roman" w:hAnsi="Times New Roman" w:cs="Times New Roman"/>
        </w:rPr>
        <w:t xml:space="preserve"> it happened? (Include date if possible)</w:t>
      </w:r>
    </w:p>
    <w:p w14:paraId="21EE823D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BC5E326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6579BA8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8795070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5A6376B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502205C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FBFB38E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8C05305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DAD17D8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829D9C7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353DCEC" w14:textId="134F0920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A1DDDBA" w14:textId="46CFFEE3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552872C" w14:textId="5894863A" w:rsidR="008D313E" w:rsidRDefault="008D313E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Times New Roman" w:hAnsi="Times New Roman" w:cs="Times New Roman"/>
        </w:rPr>
        <w:t>Who was involved? (List all person involved and witnesses)</w:t>
      </w:r>
    </w:p>
    <w:p w14:paraId="52D62B22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97F9E8C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B6F2EF0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F300542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4596F2E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35F2C5D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2A663A50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F5509F9" w14:textId="77777777" w:rsidR="00AF58F6" w:rsidRPr="008D313E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A00D743" w14:textId="44F5C4CE" w:rsidR="002C3652" w:rsidRDefault="002C3652" w:rsidP="002C3652">
      <w:pPr>
        <w:rPr>
          <w:rFonts w:ascii="ArialMT" w:hAnsi="ArialMT" w:cs="ArialMT"/>
        </w:rPr>
      </w:pPr>
    </w:p>
    <w:p w14:paraId="477A4025" w14:textId="77777777" w:rsidR="00AF58F6" w:rsidRDefault="00AF58F6" w:rsidP="002C3652">
      <w:pPr>
        <w:rPr>
          <w:rFonts w:ascii="ArialMT" w:hAnsi="ArialMT" w:cs="ArialMT"/>
        </w:rPr>
      </w:pPr>
    </w:p>
    <w:p w14:paraId="7714AAA0" w14:textId="77777777" w:rsidR="008D313E" w:rsidRP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Did someone witness the incident? Would they be willing to be contacted regarding your</w:t>
      </w:r>
    </w:p>
    <w:p w14:paraId="6EE2B881" w14:textId="77777777" w:rsidR="008D313E" w:rsidRP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complaint? If so, provide the name and contact details. (Inform the witness that they may be</w:t>
      </w:r>
    </w:p>
    <w:p w14:paraId="238BDDC4" w14:textId="0ACD1AC9" w:rsidR="008D313E" w:rsidRPr="008D313E" w:rsidRDefault="008D313E" w:rsidP="008D313E">
      <w:pPr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contacted by the organisation to discuss the matter.)</w:t>
      </w:r>
    </w:p>
    <w:p w14:paraId="79DA024E" w14:textId="3B975389" w:rsidR="002C3652" w:rsidRDefault="002C3652" w:rsidP="002C3652">
      <w:pPr>
        <w:rPr>
          <w:rFonts w:ascii="ArialMT" w:hAnsi="ArialMT" w:cs="ArialMT"/>
        </w:rPr>
      </w:pPr>
    </w:p>
    <w:p w14:paraId="2903BAA4" w14:textId="77777777" w:rsidR="00AF58F6" w:rsidRDefault="00AF58F6" w:rsidP="002C3652">
      <w:pPr>
        <w:rPr>
          <w:rFonts w:ascii="ArialMT" w:hAnsi="ArialMT" w:cs="ArialMT"/>
        </w:rPr>
      </w:pPr>
    </w:p>
    <w:p w14:paraId="3AF5592A" w14:textId="77777777" w:rsidR="00AF58F6" w:rsidRDefault="00AF58F6" w:rsidP="002C3652">
      <w:pPr>
        <w:rPr>
          <w:rFonts w:ascii="ArialMT" w:hAnsi="ArialMT" w:cs="ArialMT"/>
        </w:rPr>
      </w:pPr>
    </w:p>
    <w:p w14:paraId="413D1245" w14:textId="77777777" w:rsidR="00AF58F6" w:rsidRDefault="00AF58F6" w:rsidP="002C3652">
      <w:pPr>
        <w:rPr>
          <w:rFonts w:ascii="ArialMT" w:hAnsi="ArialMT" w:cs="ArialMT"/>
        </w:rPr>
      </w:pPr>
    </w:p>
    <w:p w14:paraId="1FC539C8" w14:textId="77777777" w:rsidR="00AF58F6" w:rsidRDefault="00AF58F6" w:rsidP="002C3652">
      <w:pPr>
        <w:rPr>
          <w:rFonts w:ascii="ArialMT" w:hAnsi="ArialMT" w:cs="ArialMT"/>
        </w:rPr>
      </w:pPr>
    </w:p>
    <w:p w14:paraId="657EAAB3" w14:textId="77777777" w:rsidR="00AF58F6" w:rsidRDefault="00AF58F6" w:rsidP="002C3652">
      <w:pPr>
        <w:rPr>
          <w:rFonts w:ascii="ArialMT" w:hAnsi="ArialMT" w:cs="ArialMT"/>
        </w:rPr>
      </w:pPr>
    </w:p>
    <w:p w14:paraId="7243A810" w14:textId="01EA0A1F" w:rsidR="008D313E" w:rsidRDefault="002C3652" w:rsidP="00AF58F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D313E">
        <w:rPr>
          <w:rFonts w:ascii="Times New Roman" w:hAnsi="Times New Roman" w:cs="Times New Roman"/>
        </w:rPr>
        <w:lastRenderedPageBreak/>
        <w:t>Any other relevant details:</w:t>
      </w:r>
    </w:p>
    <w:p w14:paraId="392A35A2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17A6B89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6358B63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21BCA1E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EB46450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CD39F2C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58FDD2E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F7E3004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2B89898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95D88F2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CEC60F4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6383610" w14:textId="27B37507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D313E">
        <w:rPr>
          <w:rFonts w:ascii="Times New Roman" w:hAnsi="Times New Roman" w:cs="Times New Roman"/>
          <w:sz w:val="24"/>
          <w:szCs w:val="24"/>
          <w:u w:val="single"/>
        </w:rPr>
        <w:t>Have you discussed the matter with the person/s involved?</w:t>
      </w:r>
    </w:p>
    <w:p w14:paraId="2A9D4E6F" w14:textId="77777777" w:rsidR="008D313E" w:rsidRP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FE823D5" w14:textId="777777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YES </w:t>
      </w:r>
      <w:r>
        <w:rPr>
          <w:rFonts w:ascii="ArialMT" w:hAnsi="ArialMT" w:cs="ArialMT"/>
        </w:rPr>
        <w:tab/>
      </w:r>
      <w:r>
        <w:rPr>
          <w:rFonts w:ascii="ArialMT" w:hAnsi="ArialMT" w:cs="ArialMT"/>
        </w:rPr>
        <w:tab/>
        <w:t>NO</w:t>
      </w:r>
    </w:p>
    <w:p w14:paraId="257ECCA5" w14:textId="7CF36149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LucidaGrande" w:hAnsi="LucidaGrande" w:cs="LucidaGrande"/>
          <w:sz w:val="32"/>
          <w:szCs w:val="32"/>
        </w:rPr>
      </w:pPr>
    </w:p>
    <w:p w14:paraId="16C4F846" w14:textId="27D65E6C" w:rsidR="008D313E" w:rsidRDefault="002C3652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If yes, what was the outcome, if any? Please attach a copy (not the original) of your complaint to</w:t>
      </w:r>
      <w:r w:rsidR="008D313E" w:rsidRPr="008D313E">
        <w:rPr>
          <w:rFonts w:ascii="Times New Roman" w:hAnsi="Times New Roman" w:cs="Times New Roman"/>
        </w:rPr>
        <w:t xml:space="preserve"> </w:t>
      </w:r>
      <w:r w:rsidRPr="008D313E">
        <w:rPr>
          <w:rFonts w:ascii="Times New Roman" w:hAnsi="Times New Roman" w:cs="Times New Roman"/>
        </w:rPr>
        <w:t>the respondent and any letter of reply you have received.</w:t>
      </w:r>
    </w:p>
    <w:p w14:paraId="6C9FCC00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14E8654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3457DF8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3061651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846D2E3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BD699A8" w14:textId="12D18A31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BAF2A35" w14:textId="77777777" w:rsidR="008D313E" w:rsidRDefault="008D313E" w:rsidP="008D313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95AC85B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9A2756C" w14:textId="77777777" w:rsidR="00AF58F6" w:rsidRDefault="002C3652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D313E">
        <w:rPr>
          <w:rFonts w:ascii="Times New Roman" w:hAnsi="Times New Roman" w:cs="Times New Roman"/>
        </w:rPr>
        <w:t xml:space="preserve">If no, is there any reason/s that you cannot do so? Do you need help to do this, </w:t>
      </w:r>
      <w:proofErr w:type="gramStart"/>
      <w:r w:rsidRPr="008D313E">
        <w:rPr>
          <w:rFonts w:ascii="Times New Roman" w:hAnsi="Times New Roman" w:cs="Times New Roman"/>
        </w:rPr>
        <w:t>e.g.</w:t>
      </w:r>
      <w:proofErr w:type="gramEnd"/>
      <w:r w:rsidRPr="008D313E">
        <w:rPr>
          <w:rFonts w:ascii="Times New Roman" w:hAnsi="Times New Roman" w:cs="Times New Roman"/>
        </w:rPr>
        <w:t xml:space="preserve"> for safety</w:t>
      </w:r>
      <w:r w:rsidR="008D313E" w:rsidRPr="008D313E">
        <w:rPr>
          <w:rFonts w:ascii="Times New Roman" w:hAnsi="Times New Roman" w:cs="Times New Roman"/>
        </w:rPr>
        <w:t xml:space="preserve"> </w:t>
      </w:r>
      <w:r w:rsidRPr="008D313E">
        <w:rPr>
          <w:rFonts w:ascii="Times New Roman" w:hAnsi="Times New Roman" w:cs="Times New Roman"/>
        </w:rPr>
        <w:t>reasons, cultural reasons?</w:t>
      </w:r>
    </w:p>
    <w:p w14:paraId="747AC999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75784C2B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10A6CB07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25F34DE5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57A1990A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5319A3DD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5E60D8B2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1A796EAA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252F5AF6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765DA0C3" w14:textId="3F9729E7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D313E">
        <w:rPr>
          <w:rFonts w:ascii="Times New Roman" w:hAnsi="Times New Roman" w:cs="Times New Roman"/>
          <w:sz w:val="24"/>
          <w:szCs w:val="24"/>
          <w:u w:val="single"/>
        </w:rPr>
        <w:t>How would you like to see your complaint resolved? What action would you like the</w:t>
      </w:r>
    </w:p>
    <w:p w14:paraId="77D3AAE6" w14:textId="19B03FE9" w:rsidR="008D313E" w:rsidRDefault="002C3652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D313E">
        <w:rPr>
          <w:rFonts w:ascii="Times New Roman" w:hAnsi="Times New Roman" w:cs="Times New Roman"/>
          <w:sz w:val="24"/>
          <w:szCs w:val="24"/>
          <w:u w:val="single"/>
        </w:rPr>
        <w:t>organisation to take to resolve your complaint?</w:t>
      </w:r>
    </w:p>
    <w:p w14:paraId="5A70D482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CDD1A7A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219C4F9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1047A44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E0258A2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F43F82E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D7FA45E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122D313" w14:textId="77777777" w:rsidR="00112871" w:rsidRDefault="00112871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345E3A7" w14:textId="77777777" w:rsidR="00AF58F6" w:rsidRDefault="00AF58F6" w:rsidP="00AF58F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239A542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541E0550" w14:textId="328D67BB" w:rsidR="002C3652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u w:val="single"/>
        </w:rPr>
      </w:pPr>
      <w:r w:rsidRPr="008D313E">
        <w:rPr>
          <w:rFonts w:ascii="Times New Roman" w:hAnsi="Times New Roman" w:cs="Times New Roman"/>
          <w:u w:val="single"/>
        </w:rPr>
        <w:lastRenderedPageBreak/>
        <w:t xml:space="preserve">Additional </w:t>
      </w:r>
      <w:r w:rsidR="008D313E" w:rsidRPr="008D313E">
        <w:rPr>
          <w:rFonts w:ascii="Times New Roman" w:hAnsi="Times New Roman" w:cs="Times New Roman"/>
          <w:u w:val="single"/>
        </w:rPr>
        <w:t>Information/Supporting Documentation</w:t>
      </w:r>
    </w:p>
    <w:p w14:paraId="75D15017" w14:textId="77777777" w:rsidR="008D313E" w:rsidRP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u w:val="single"/>
        </w:rPr>
      </w:pPr>
    </w:p>
    <w:p w14:paraId="1EBEB0BF" w14:textId="77777777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Please attach copies (not the original) of any documents that may help us to handle the</w:t>
      </w:r>
    </w:p>
    <w:p w14:paraId="5849BB58" w14:textId="32F34532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complaint, e.g. if you have letters, emails or faxes or records of conversations you have had with</w:t>
      </w:r>
      <w:r w:rsidR="008D313E" w:rsidRPr="008D313E">
        <w:rPr>
          <w:rFonts w:ascii="Times New Roman" w:hAnsi="Times New Roman" w:cs="Times New Roman"/>
        </w:rPr>
        <w:t xml:space="preserve"> </w:t>
      </w:r>
      <w:r w:rsidRPr="008D313E">
        <w:rPr>
          <w:rFonts w:ascii="Times New Roman" w:hAnsi="Times New Roman" w:cs="Times New Roman"/>
        </w:rPr>
        <w:t>the person/s associated with the complaint.</w:t>
      </w:r>
    </w:p>
    <w:p w14:paraId="160C98D5" w14:textId="75EE5605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To help us resolve this matter as fast as we can, please ensure your contact details are kept up to</w:t>
      </w:r>
      <w:r w:rsidR="008D313E" w:rsidRPr="008D313E">
        <w:rPr>
          <w:rFonts w:ascii="Times New Roman" w:hAnsi="Times New Roman" w:cs="Times New Roman"/>
        </w:rPr>
        <w:t xml:space="preserve"> </w:t>
      </w:r>
      <w:r w:rsidRPr="008D313E">
        <w:rPr>
          <w:rFonts w:ascii="Times New Roman" w:hAnsi="Times New Roman" w:cs="Times New Roman"/>
        </w:rPr>
        <w:t>date. If details change, let the organisation know as soon as you can.</w:t>
      </w:r>
    </w:p>
    <w:p w14:paraId="5367073C" w14:textId="77777777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F901CC7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5ECDECF" w14:textId="77777777" w:rsidR="00112871" w:rsidRDefault="00112871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44DC58C" w14:textId="77777777" w:rsidR="00112871" w:rsidRDefault="00112871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E7C7295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645EA4F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0139088" w14:textId="77777777" w:rsidR="00AF58F6" w:rsidRDefault="00AF58F6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64339CE" w14:textId="77777777" w:rsidR="00AF58F6" w:rsidRPr="008D313E" w:rsidRDefault="00AF58F6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C4FE0D1" w14:textId="15FECAD4" w:rsidR="002C3652" w:rsidRPr="008D313E" w:rsidRDefault="002C3652" w:rsidP="002C36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D313E">
        <w:rPr>
          <w:rFonts w:ascii="Times New Roman" w:hAnsi="Times New Roman" w:cs="Times New Roman"/>
        </w:rPr>
        <w:t>Please sign and date this form.</w:t>
      </w:r>
    </w:p>
    <w:p w14:paraId="6AB7E0C8" w14:textId="2B375A95" w:rsidR="008D313E" w:rsidRDefault="008D313E" w:rsidP="002C36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5CE3D00" w14:textId="1F70B008" w:rsidR="002C3652" w:rsidRPr="008D313E" w:rsidRDefault="002C3652" w:rsidP="002C3652">
      <w:pPr>
        <w:rPr>
          <w:rFonts w:ascii="Times New Roman" w:hAnsi="Times New Roman" w:cs="Times New Roman"/>
          <w:sz w:val="28"/>
          <w:szCs w:val="28"/>
          <w:u w:val="single"/>
        </w:rPr>
      </w:pPr>
      <w:r w:rsidRPr="008D313E">
        <w:rPr>
          <w:rFonts w:ascii="Times New Roman" w:hAnsi="Times New Roman" w:cs="Times New Roman"/>
          <w:sz w:val="24"/>
          <w:szCs w:val="24"/>
        </w:rPr>
        <w:t>Signature: _____________________________________ Date: _____________________</w:t>
      </w:r>
    </w:p>
    <w:sectPr w:rsidR="002C3652" w:rsidRPr="008D313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B43BD" w14:textId="77777777" w:rsidR="00761ED5" w:rsidRDefault="00761ED5" w:rsidP="00A65ACF">
      <w:pPr>
        <w:spacing w:after="0" w:line="240" w:lineRule="auto"/>
      </w:pPr>
      <w:r>
        <w:separator/>
      </w:r>
    </w:p>
  </w:endnote>
  <w:endnote w:type="continuationSeparator" w:id="0">
    <w:p w14:paraId="4CF41BD4" w14:textId="77777777" w:rsidR="00761ED5" w:rsidRDefault="00761ED5" w:rsidP="00A65A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Grande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704DD" w14:textId="77777777" w:rsidR="002E085B" w:rsidRDefault="002E08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BBD98" w14:textId="37FF1B77" w:rsidR="00A65ACF" w:rsidRPr="00A65ACF" w:rsidRDefault="00A65ACF" w:rsidP="00A65ACF">
    <w:pPr>
      <w:pStyle w:val="Footer"/>
      <w:jc w:val="center"/>
      <w:rPr>
        <w:rFonts w:ascii="Times New Roman" w:hAnsi="Times New Roman" w:cs="Times New Roman"/>
      </w:rPr>
    </w:pPr>
    <w:r w:rsidRPr="00A65ACF">
      <w:rPr>
        <w:rFonts w:ascii="Times New Roman" w:hAnsi="Times New Roman" w:cs="Times New Roman"/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438F616D" wp14:editId="6E997AD2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5-22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420811E7" w14:textId="58D3BB3A" w:rsidR="00A65ACF" w:rsidRDefault="002E085B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en-US"/>
                                  </w:rPr>
                                  <w:t>May 22, 2023</w:t>
                                </w:r>
                              </w:p>
                            </w:sdtContent>
                          </w:sdt>
                          <w:p w14:paraId="4AA3A475" w14:textId="77777777" w:rsidR="00A65ACF" w:rsidRDefault="00A65ACF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8F616D" id="Group 3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3-05-22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420811E7" w14:textId="58D3BB3A" w:rsidR="00A65ACF" w:rsidRDefault="002E085B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en-US"/>
                            </w:rPr>
                            <w:t>May 22, 2023</w:t>
                          </w:r>
                        </w:p>
                      </w:sdtContent>
                    </w:sdt>
                    <w:p w14:paraId="4AA3A475" w14:textId="77777777" w:rsidR="00A65ACF" w:rsidRDefault="00A65ACF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A65ACF"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109BD88" wp14:editId="3DB8CBF8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E987BA2" w14:textId="77777777" w:rsidR="00A65ACF" w:rsidRDefault="00A65ACF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09BD88" id="Rectangle 40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" fillcolor="black [3213]" stroked="f" strokeweight="3pt">
              <v:textbox>
                <w:txbxContent>
                  <w:p w14:paraId="3E987BA2" w14:textId="77777777" w:rsidR="00A65ACF" w:rsidRDefault="00A65ACF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Pr="00A65ACF">
      <w:rPr>
        <w:rFonts w:ascii="Times New Roman" w:hAnsi="Times New Roman" w:cs="Times New Roman"/>
      </w:rPr>
      <w:t xml:space="preserve">Client </w:t>
    </w:r>
    <w:r w:rsidR="002C3652">
      <w:rPr>
        <w:rFonts w:ascii="Times New Roman" w:hAnsi="Times New Roman" w:cs="Times New Roman"/>
      </w:rPr>
      <w:t>Complaint</w:t>
    </w:r>
    <w:r w:rsidRPr="00A65ACF">
      <w:rPr>
        <w:rFonts w:ascii="Times New Roman" w:hAnsi="Times New Roman" w:cs="Times New Roman"/>
      </w:rPr>
      <w:t xml:space="preserve"> Form – Version 2</w:t>
    </w:r>
    <w:r w:rsidR="00112871">
      <w:rPr>
        <w:rFonts w:ascii="Times New Roman" w:hAnsi="Times New Roman" w:cs="Times New Roman"/>
      </w:rPr>
      <w:t>.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4E87C" w14:textId="77777777" w:rsidR="002E085B" w:rsidRDefault="002E08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2FA95" w14:textId="77777777" w:rsidR="00761ED5" w:rsidRDefault="00761ED5" w:rsidP="00A65ACF">
      <w:pPr>
        <w:spacing w:after="0" w:line="240" w:lineRule="auto"/>
      </w:pPr>
      <w:r>
        <w:separator/>
      </w:r>
    </w:p>
  </w:footnote>
  <w:footnote w:type="continuationSeparator" w:id="0">
    <w:p w14:paraId="2E98EC6B" w14:textId="77777777" w:rsidR="00761ED5" w:rsidRDefault="00761ED5" w:rsidP="00A65A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A8FA2" w14:textId="77777777" w:rsidR="002E085B" w:rsidRDefault="002E08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0DA88" w14:textId="45C5AC4E" w:rsidR="00A65ACF" w:rsidRPr="00675A18" w:rsidRDefault="00675A18" w:rsidP="00675A18">
    <w:pPr>
      <w:pStyle w:val="Header"/>
      <w:jc w:val="right"/>
    </w:pPr>
    <w:r>
      <w:rPr>
        <w:noProof/>
      </w:rPr>
      <w:drawing>
        <wp:inline distT="0" distB="0" distL="0" distR="0" wp14:anchorId="4B6FF804" wp14:editId="5EBE9231">
          <wp:extent cx="1197610" cy="1197610"/>
          <wp:effectExtent l="0" t="0" r="254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610" cy="1197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6FA84" w14:textId="77777777" w:rsidR="002E085B" w:rsidRDefault="002E08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DKyMDOxMDEwNLZU0lEKTi0uzszPAykwrAUAe9vRmiwAAAA="/>
  </w:docVars>
  <w:rsids>
    <w:rsidRoot w:val="00A65ACF"/>
    <w:rsid w:val="000233BC"/>
    <w:rsid w:val="000E3813"/>
    <w:rsid w:val="00112871"/>
    <w:rsid w:val="0019052B"/>
    <w:rsid w:val="001F3397"/>
    <w:rsid w:val="00244B5F"/>
    <w:rsid w:val="002C3652"/>
    <w:rsid w:val="002E085B"/>
    <w:rsid w:val="003052D9"/>
    <w:rsid w:val="003216A5"/>
    <w:rsid w:val="00675A18"/>
    <w:rsid w:val="00761ED5"/>
    <w:rsid w:val="008518B1"/>
    <w:rsid w:val="00892114"/>
    <w:rsid w:val="008D313E"/>
    <w:rsid w:val="009F10CD"/>
    <w:rsid w:val="00A65ACF"/>
    <w:rsid w:val="00AA0848"/>
    <w:rsid w:val="00AF58F6"/>
    <w:rsid w:val="00BD5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CCE55"/>
  <w15:chartTrackingRefBased/>
  <w15:docId w15:val="{6951A7D5-3369-49B8-8343-00B114CFB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5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ACF"/>
  </w:style>
  <w:style w:type="paragraph" w:styleId="Footer">
    <w:name w:val="footer"/>
    <w:basedOn w:val="Normal"/>
    <w:link w:val="FooterChar"/>
    <w:uiPriority w:val="99"/>
    <w:unhideWhenUsed/>
    <w:rsid w:val="00A65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ACF"/>
  </w:style>
  <w:style w:type="paragraph" w:styleId="BalloonText">
    <w:name w:val="Balloon Text"/>
    <w:basedOn w:val="Normal"/>
    <w:link w:val="BalloonTextChar"/>
    <w:uiPriority w:val="99"/>
    <w:semiHidden/>
    <w:unhideWhenUsed/>
    <w:rsid w:val="00321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6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05-22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20</Words>
  <Characters>3267</Characters>
  <Application>Microsoft Office Word</Application>
  <DocSecurity>0</DocSecurity>
  <Lines>20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bardic3@outlook.com</dc:creator>
  <cp:keywords/>
  <dc:description/>
  <cp:lastModifiedBy>Leesa Walters</cp:lastModifiedBy>
  <cp:revision>3</cp:revision>
  <cp:lastPrinted>2020-05-15T01:04:00Z</cp:lastPrinted>
  <dcterms:created xsi:type="dcterms:W3CDTF">2023-05-22T05:38:00Z</dcterms:created>
  <dcterms:modified xsi:type="dcterms:W3CDTF">2023-05-22T05:38:00Z</dcterms:modified>
</cp:coreProperties>
</file>